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0165" w:rsidRDefault="002C35E2">
      <w:pPr>
        <w:jc w:val="center"/>
        <w:rPr>
          <w:sz w:val="28"/>
          <w:szCs w:val="28"/>
        </w:rPr>
      </w:pPr>
      <w:r>
        <w:rPr>
          <w:sz w:val="28"/>
          <w:szCs w:val="28"/>
        </w:rPr>
        <w:t>Requirement Items for a messaging system (draft)</w:t>
      </w:r>
    </w:p>
    <w:p w:rsidR="00417A40" w:rsidRPr="00417A40" w:rsidRDefault="00417A40">
      <w:pPr>
        <w:jc w:val="center"/>
        <w:rPr>
          <w:b w:val="0"/>
          <w:i/>
          <w:sz w:val="24"/>
          <w:szCs w:val="24"/>
        </w:rPr>
      </w:pPr>
      <w:r w:rsidRPr="00417A40">
        <w:rPr>
          <w:b w:val="0"/>
          <w:i/>
          <w:sz w:val="24"/>
          <w:szCs w:val="24"/>
        </w:rPr>
        <w:t>Open for suggestions until 9/29 (F)</w:t>
      </w:r>
      <w:bookmarkStart w:id="0" w:name="_GoBack"/>
      <w:bookmarkEnd w:id="0"/>
    </w:p>
    <w:p w:rsidR="009E0165" w:rsidRDefault="009E0165">
      <w:pPr>
        <w:jc w:val="both"/>
        <w:rPr>
          <w:b w:val="0"/>
          <w:sz w:val="24"/>
          <w:szCs w:val="24"/>
        </w:rPr>
      </w:pPr>
    </w:p>
    <w:p w:rsidR="009E0165" w:rsidRDefault="002C35E2">
      <w:p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n this messaging system, there are 5 types of users:</w:t>
      </w:r>
    </w:p>
    <w:p w:rsidR="009E0165" w:rsidRDefault="002C35E2">
      <w:pPr>
        <w:pStyle w:val="ListParagraph"/>
        <w:numPr>
          <w:ilvl w:val="0"/>
          <w:numId w:val="1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Super-user (SU): who can warn/add/delete any users and/or messages</w:t>
      </w:r>
    </w:p>
    <w:p w:rsidR="009E0165" w:rsidRDefault="002C35E2">
      <w:pPr>
        <w:pStyle w:val="ListParagraph"/>
        <w:numPr>
          <w:ilvl w:val="0"/>
          <w:numId w:val="1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Corporate-user (CU): who can post ads and job openings</w:t>
      </w:r>
    </w:p>
    <w:p w:rsidR="009E0165" w:rsidRDefault="002C35E2">
      <w:pPr>
        <w:pStyle w:val="ListParagraph"/>
        <w:numPr>
          <w:ilvl w:val="0"/>
          <w:numId w:val="1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Trendy-user (TU): the subset </w:t>
      </w:r>
      <w:r>
        <w:rPr>
          <w:b w:val="0"/>
          <w:sz w:val="24"/>
          <w:szCs w:val="24"/>
        </w:rPr>
        <w:t>of ordinary users who were a) subscribed by &gt;10 users, and b) received &gt;$100 tips or #likes-#dislikes&gt;10, and c) author of at least 2 trendy messages</w:t>
      </w:r>
    </w:p>
    <w:p w:rsidR="009E0165" w:rsidRDefault="002C35E2">
      <w:pPr>
        <w:pStyle w:val="ListParagraph"/>
        <w:numPr>
          <w:ilvl w:val="0"/>
          <w:numId w:val="1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rdinary-user (OU): besides having all features for a surfer, who can post/delete, comment, tip, like/disl</w:t>
      </w:r>
      <w:r>
        <w:rPr>
          <w:b w:val="0"/>
          <w:sz w:val="24"/>
          <w:szCs w:val="24"/>
        </w:rPr>
        <w:t>ike, complain, follow messages, and subscribe other users;</w:t>
      </w:r>
    </w:p>
    <w:p w:rsidR="009E0165" w:rsidRDefault="002C35E2">
      <w:pPr>
        <w:pStyle w:val="ListParagraph"/>
        <w:numPr>
          <w:ilvl w:val="0"/>
          <w:numId w:val="1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Surfer: who can only view/search the messages and report/complain to the super-user about the misinformation </w:t>
      </w:r>
    </w:p>
    <w:p w:rsidR="009E0165" w:rsidRDefault="002C35E2">
      <w:p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For each message:</w:t>
      </w:r>
    </w:p>
    <w:p w:rsidR="009E0165" w:rsidRDefault="002C35E2">
      <w:pPr>
        <w:pStyle w:val="ListParagraph"/>
        <w:numPr>
          <w:ilvl w:val="0"/>
          <w:numId w:val="2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Carry the author, time and date and up to 3 keywords chosen by the au</w:t>
      </w:r>
      <w:r>
        <w:rPr>
          <w:b w:val="0"/>
          <w:sz w:val="24"/>
          <w:szCs w:val="24"/>
        </w:rPr>
        <w:t>thor</w:t>
      </w:r>
    </w:p>
    <w:p w:rsidR="009E0165" w:rsidRDefault="002C35E2">
      <w:pPr>
        <w:pStyle w:val="ListParagraph"/>
        <w:numPr>
          <w:ilvl w:val="0"/>
          <w:numId w:val="2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Show the number of times others read it, number of likes/dislikes, and number of complaints</w:t>
      </w:r>
    </w:p>
    <w:p w:rsidR="009E0165" w:rsidRDefault="002C35E2">
      <w:pPr>
        <w:pStyle w:val="ListParagraph"/>
        <w:numPr>
          <w:ilvl w:val="0"/>
          <w:numId w:val="2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f there are 1 or 2 tabooed words (taboo word list is managed by SU), the words are changed to corresponding number of asterisks; if &gt;2, the msg is blocked aut</w:t>
      </w:r>
      <w:r>
        <w:rPr>
          <w:b w:val="0"/>
          <w:sz w:val="24"/>
          <w:szCs w:val="24"/>
        </w:rPr>
        <w:t>omatically and the author is warned once automatically</w:t>
      </w:r>
    </w:p>
    <w:p w:rsidR="009E0165" w:rsidRDefault="002C35E2">
      <w:pPr>
        <w:pStyle w:val="ListParagraph"/>
        <w:numPr>
          <w:ilvl w:val="0"/>
          <w:numId w:val="2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y message with &gt;10 reads, #likes - #dislikes&gt;3 will be promoted to “trendy post” shown in the “trending tab”.</w:t>
      </w:r>
    </w:p>
    <w:p w:rsidR="009E0165" w:rsidRDefault="009E0165">
      <w:pPr>
        <w:jc w:val="both"/>
        <w:rPr>
          <w:b w:val="0"/>
          <w:sz w:val="24"/>
          <w:szCs w:val="24"/>
        </w:rPr>
      </w:pPr>
    </w:p>
    <w:p w:rsidR="009E0165" w:rsidRDefault="002C35E2">
      <w:p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equired features: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When a surfer visit the system, the top 3 most liked messages and the</w:t>
      </w:r>
      <w:r>
        <w:rPr>
          <w:b w:val="0"/>
          <w:sz w:val="24"/>
          <w:szCs w:val="24"/>
        </w:rPr>
        <w:t xml:space="preserve"> top 3 trendy-users will be featured in the top page; the surfer is given the choice of applying to be an ordinary or corporate user with their chosen id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he super-user processes user applications with accept or deny: if accept, a temporary password is sen</w:t>
      </w:r>
      <w:r>
        <w:rPr>
          <w:b w:val="0"/>
          <w:sz w:val="24"/>
          <w:szCs w:val="24"/>
        </w:rPr>
        <w:t>t to the user and the user must change it when first log in, and an amount of money should be deposited to the system; if denied, a justification should be provided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When a TU/OU/CU logins, the system will suggest accounts for the user to follow based on th</w:t>
      </w:r>
      <w:r>
        <w:rPr>
          <w:b w:val="0"/>
          <w:sz w:val="24"/>
          <w:szCs w:val="24"/>
        </w:rPr>
        <w:t>is user’s reading/liking/tipping/following history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A TU/OU/CU can construct their own profiles, which again is subjected to comments/reports by others, same warning policy will apply if the profile contains misinformation. 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U/OU can post messages with &lt;=2</w:t>
      </w:r>
      <w:r>
        <w:rPr>
          <w:b w:val="0"/>
          <w:sz w:val="24"/>
          <w:szCs w:val="24"/>
        </w:rPr>
        <w:t xml:space="preserve">0 words (an image is equivalent to 10 words, while a video is equivalent to 15 words) for free, any message &gt;20 words will be </w:t>
      </w:r>
      <w:r>
        <w:rPr>
          <w:b w:val="0"/>
          <w:sz w:val="24"/>
          <w:szCs w:val="24"/>
        </w:rPr>
        <w:lastRenderedPageBreak/>
        <w:t>billed by the system automatically with the amount (# - 20)*$0.1; a CU’s message is billed #*$1 without free ones. If the user doe</w:t>
      </w:r>
      <w:r>
        <w:rPr>
          <w:b w:val="0"/>
          <w:sz w:val="24"/>
          <w:szCs w:val="24"/>
        </w:rPr>
        <w:t>s not have enough money in the account, a warning is issued and when the user logging will be automatically directed to the payment page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y user receiving warning can dispute with the SU: if winning the dispute the warning is removed: if the warning is in</w:t>
      </w:r>
      <w:r>
        <w:rPr>
          <w:b w:val="0"/>
          <w:sz w:val="24"/>
          <w:szCs w:val="24"/>
        </w:rPr>
        <w:t>itialized by another user, the user who reported/complained will be warned once; if the warning is by a surfer, the complained user is rewarded by 3 likes from the SU. Any CU/OU with 3 outstanding warnings will be given the choice of paying out the fine to</w:t>
      </w:r>
      <w:r>
        <w:rPr>
          <w:b w:val="0"/>
          <w:sz w:val="24"/>
          <w:szCs w:val="24"/>
        </w:rPr>
        <w:t xml:space="preserve"> remove the complaints or removed from the system. Any TU with 3 outstanding warnings will be demoted to OU with no warnings.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ll users can search for messages based on author, keywords, with/without images and or videos, #of likes/dislikes.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CU is allowed </w:t>
      </w:r>
      <w:r>
        <w:rPr>
          <w:b w:val="0"/>
          <w:sz w:val="24"/>
          <w:szCs w:val="24"/>
        </w:rPr>
        <w:t>to post ads and job applications that other users can click and apply, CU will pay the system (SU) by $0.1 for each click and application.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y TU/OU who post ads or job opportunities will be fined by $10 and one warning.</w:t>
      </w:r>
    </w:p>
    <w:p w:rsidR="009E0165" w:rsidRDefault="002C35E2">
      <w:pPr>
        <w:pStyle w:val="ListParagraph"/>
        <w:numPr>
          <w:ilvl w:val="0"/>
          <w:numId w:val="3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 creative feature of your team’s c</w:t>
      </w:r>
      <w:r>
        <w:rPr>
          <w:b w:val="0"/>
          <w:sz w:val="24"/>
          <w:szCs w:val="24"/>
        </w:rPr>
        <w:t>hoice worthy of 10% of the system, super-creative features will receive special bonus.</w:t>
      </w:r>
    </w:p>
    <w:p w:rsidR="009E0165" w:rsidRDefault="009E0165">
      <w:pPr>
        <w:jc w:val="both"/>
        <w:rPr>
          <w:b w:val="0"/>
          <w:sz w:val="24"/>
          <w:szCs w:val="24"/>
        </w:rPr>
      </w:pPr>
    </w:p>
    <w:p w:rsidR="009E0165" w:rsidRDefault="002C35E2">
      <w:p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Notes:</w:t>
      </w:r>
    </w:p>
    <w:p w:rsidR="009E0165" w:rsidRDefault="002C35E2">
      <w:pPr>
        <w:pStyle w:val="ListParagraph"/>
        <w:numPr>
          <w:ilvl w:val="0"/>
          <w:numId w:val="4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GUI is required, but not necessarily web-base: a local GUI-based app is fine</w:t>
      </w:r>
    </w:p>
    <w:p w:rsidR="009E0165" w:rsidRDefault="002C35E2">
      <w:pPr>
        <w:pStyle w:val="ListParagraph"/>
        <w:numPr>
          <w:ilvl w:val="0"/>
          <w:numId w:val="4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No need of DB, plain text based files are fine for this system</w:t>
      </w:r>
    </w:p>
    <w:p w:rsidR="009E0165" w:rsidRDefault="002C35E2">
      <w:pPr>
        <w:pStyle w:val="ListParagraph"/>
        <w:numPr>
          <w:ilvl w:val="0"/>
          <w:numId w:val="4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No need to consider </w:t>
      </w:r>
      <w:r>
        <w:rPr>
          <w:b w:val="0"/>
          <w:sz w:val="24"/>
          <w:szCs w:val="24"/>
        </w:rPr>
        <w:t>the scale, &lt;10 users are fine for this system</w:t>
      </w:r>
    </w:p>
    <w:p w:rsidR="009E0165" w:rsidRDefault="002C35E2">
      <w:pPr>
        <w:pStyle w:val="ListParagraph"/>
        <w:numPr>
          <w:ilvl w:val="0"/>
          <w:numId w:val="4"/>
        </w:num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n your system, it is fine to use others’ package or library, but you must give due credit as comments, most of the codes should come from your team.</w:t>
      </w:r>
    </w:p>
    <w:p w:rsidR="009E0165" w:rsidRDefault="009E0165">
      <w:pPr>
        <w:jc w:val="both"/>
        <w:rPr>
          <w:b w:val="0"/>
          <w:sz w:val="24"/>
          <w:szCs w:val="24"/>
        </w:rPr>
      </w:pPr>
    </w:p>
    <w:p w:rsidR="009E0165" w:rsidRDefault="002C35E2">
      <w:pPr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cknowledgments:</w:t>
      </w:r>
    </w:p>
    <w:p w:rsidR="009E0165" w:rsidRDefault="002C35E2">
      <w:pPr>
        <w:ind w:firstLine="27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Special thanks to </w:t>
      </w:r>
      <w:r>
        <w:rPr>
          <w:sz w:val="24"/>
          <w:szCs w:val="24"/>
        </w:rPr>
        <w:t>Martin Lahoumh</w:t>
      </w:r>
      <w:r>
        <w:rPr>
          <w:b w:val="0"/>
          <w:sz w:val="24"/>
          <w:szCs w:val="24"/>
        </w:rPr>
        <w:t>, your cla</w:t>
      </w:r>
      <w:r>
        <w:rPr>
          <w:b w:val="0"/>
          <w:sz w:val="24"/>
          <w:szCs w:val="24"/>
        </w:rPr>
        <w:t>ssmate in this class, who initialized the topic and is behind most of the ideas in this requirement document, kudos to Martin!</w:t>
      </w:r>
    </w:p>
    <w:p w:rsidR="009E0165" w:rsidRDefault="002C35E2">
      <w:pPr>
        <w:ind w:firstLine="27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The active participations and valuable suggestions made by </w:t>
      </w:r>
      <w:r>
        <w:rPr>
          <w:b w:val="0"/>
          <w:i/>
          <w:iCs/>
          <w:sz w:val="24"/>
          <w:szCs w:val="24"/>
        </w:rPr>
        <w:t>Erik Lo</w:t>
      </w:r>
      <w:r>
        <w:rPr>
          <w:b w:val="0"/>
          <w:sz w:val="24"/>
          <w:szCs w:val="24"/>
        </w:rPr>
        <w:t xml:space="preserve">, </w:t>
      </w:r>
      <w:r>
        <w:rPr>
          <w:b w:val="0"/>
          <w:i/>
          <w:iCs/>
          <w:sz w:val="24"/>
          <w:szCs w:val="24"/>
        </w:rPr>
        <w:t>Devin Munoz</w:t>
      </w:r>
      <w:r>
        <w:rPr>
          <w:b w:val="0"/>
          <w:sz w:val="24"/>
          <w:szCs w:val="24"/>
        </w:rPr>
        <w:t xml:space="preserve">, and </w:t>
      </w:r>
      <w:r>
        <w:rPr>
          <w:b w:val="0"/>
          <w:i/>
          <w:iCs/>
          <w:sz w:val="24"/>
          <w:szCs w:val="24"/>
        </w:rPr>
        <w:t>Elly Honig</w:t>
      </w:r>
      <w:r>
        <w:rPr>
          <w:b w:val="0"/>
          <w:sz w:val="24"/>
          <w:szCs w:val="24"/>
        </w:rPr>
        <w:t xml:space="preserve"> are also acknowledged.</w:t>
      </w:r>
    </w:p>
    <w:sectPr w:rsidR="009E0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35E2" w:rsidRDefault="002C35E2">
      <w:pPr>
        <w:spacing w:line="240" w:lineRule="auto"/>
      </w:pPr>
      <w:r>
        <w:separator/>
      </w:r>
    </w:p>
  </w:endnote>
  <w:endnote w:type="continuationSeparator" w:id="0">
    <w:p w:rsidR="002C35E2" w:rsidRDefault="002C35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35E2" w:rsidRDefault="002C35E2">
      <w:pPr>
        <w:spacing w:after="0"/>
      </w:pPr>
      <w:r>
        <w:separator/>
      </w:r>
    </w:p>
  </w:footnote>
  <w:footnote w:type="continuationSeparator" w:id="0">
    <w:p w:rsidR="002C35E2" w:rsidRDefault="002C35E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4E3D1F"/>
    <w:multiLevelType w:val="multilevel"/>
    <w:tmpl w:val="224E3D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2C4FC5"/>
    <w:multiLevelType w:val="multilevel"/>
    <w:tmpl w:val="582C4F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110ABF"/>
    <w:multiLevelType w:val="multilevel"/>
    <w:tmpl w:val="77110AB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E655D5"/>
    <w:multiLevelType w:val="multilevel"/>
    <w:tmpl w:val="7CE655D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0NbQ0MDc3srA0sjRX0lEKTi0uzszPAykwrAUAp508IywAAAA="/>
  </w:docVars>
  <w:rsids>
    <w:rsidRoot w:val="00A36181"/>
    <w:rsid w:val="000A19E1"/>
    <w:rsid w:val="002B4396"/>
    <w:rsid w:val="002C35E2"/>
    <w:rsid w:val="003424FA"/>
    <w:rsid w:val="00417A40"/>
    <w:rsid w:val="005D6B4C"/>
    <w:rsid w:val="0072678B"/>
    <w:rsid w:val="009E0165"/>
    <w:rsid w:val="00A36181"/>
    <w:rsid w:val="00B63957"/>
    <w:rsid w:val="00C41A58"/>
    <w:rsid w:val="00D568D9"/>
    <w:rsid w:val="00E96271"/>
    <w:rsid w:val="2E13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17AAD3-DE26-41AA-9F89-D8D714881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614</Words>
  <Characters>3506</Characters>
  <Application>Microsoft Office Word</Application>
  <DocSecurity>0</DocSecurity>
  <Lines>29</Lines>
  <Paragraphs>8</Paragraphs>
  <ScaleCrop>false</ScaleCrop>
  <Company/>
  <LinksUpToDate>false</LinksUpToDate>
  <CharactersWithSpaces>4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Microsoft account</cp:lastModifiedBy>
  <cp:revision>3</cp:revision>
  <dcterms:created xsi:type="dcterms:W3CDTF">2023-09-23T14:11:00Z</dcterms:created>
  <dcterms:modified xsi:type="dcterms:W3CDTF">2023-09-2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5E99BA2571244B858481B2CA02DCE680_12</vt:lpwstr>
  </property>
</Properties>
</file>